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w:t>
      </w:r>
      <w:r>
        <w:t xml:space="preserve"> </w:t>
      </w:r>
      <w:r>
        <w:t xml:space="preserve">India</w:t>
      </w:r>
      <w:r>
        <w:t xml:space="preserve"> </w:t>
      </w:r>
      <w:r>
        <w:t xml:space="preserve">Bangalore</w:t>
      </w:r>
    </w:p>
    <w:bookmarkStart w:id="20" w:name="X8d036e612c75ea2290b19b0b8be353d8c400518"/>
    <w:p>
      <w:pPr>
        <w:pStyle w:val="Heading1"/>
      </w:pPr>
      <w:r>
        <w:t xml:space="preserve">Internship Application Letter for Surgical Internship</w:t>
      </w:r>
    </w:p>
    <w:p>
      <w:pPr>
        <w:pStyle w:val="FirstParagraph"/>
      </w:pPr>
      <w:r>
        <w:t xml:space="preserve">Applying for Surgical Internship Position at Renowned Healthcare Institution in India Bangalore</w:t>
      </w:r>
    </w:p>
    <w:bookmarkEnd w:id="20"/>
    <w:p>
      <w:pPr>
        <w:pStyle w:val="BodyText"/>
      </w:pPr>
      <w:r>
        <w:t xml:space="preserve">[Your Full Name]</w:t>
      </w:r>
    </w:p>
    <w:p>
      <w:pPr>
        <w:pStyle w:val="BodyText"/>
      </w:pPr>
      <w:r>
        <w:t xml:space="preserve">[Your Address]</w:t>
      </w:r>
    </w:p>
    <w:p>
      <w:pPr>
        <w:pStyle w:val="BodyText"/>
      </w:pPr>
      <w:r>
        <w:t xml:space="preserve">[City, State, PIN Code]</w:t>
      </w:r>
    </w:p>
    <w:p>
      <w:pPr>
        <w:pStyle w:val="BodyText"/>
      </w:pPr>
      <w:r>
        <w:t xml:space="preserve">[Email Address] | [Phone Number] | [LinkedIn Profile (Optional)]</w:t>
      </w:r>
    </w:p>
    <w:p>
      <w:pPr>
        <w:pStyle w:val="BodyText"/>
      </w:pPr>
      <w:r>
        <w:rPr>
          <w:bCs/>
          <w:b/>
        </w:rPr>
        <w:t xml:space="preserve">Date:</w:t>
      </w:r>
      <w:r>
        <w:t xml:space="preserve"> </w:t>
      </w:r>
      <w:r>
        <w:t xml:space="preserve">October 26, 2023</w:t>
      </w:r>
    </w:p>
    <w:p>
      <w:pPr>
        <w:pStyle w:val="BodyText"/>
      </w:pPr>
      <w:r>
        <w:rPr>
          <w:bCs/>
          <w:b/>
        </w:rPr>
        <w:t xml:space="preserve">To the Hiring Committee,</w:t>
      </w:r>
    </w:p>
    <w:p>
      <w:pPr>
        <w:pStyle w:val="BodyText"/>
      </w:pPr>
      <w:r>
        <w:rPr>
          <w:bCs/>
          <w:b/>
        </w:rPr>
        <w:t xml:space="preserve">Director of Medical Education</w:t>
      </w:r>
    </w:p>
    <w:p>
      <w:pPr>
        <w:pStyle w:val="BodyText"/>
      </w:pPr>
      <w:r>
        <w:rPr>
          <w:bCs/>
          <w:b/>
        </w:rPr>
        <w:t xml:space="preserve">[Hospital/Institution Name]</w:t>
      </w:r>
    </w:p>
    <w:p>
      <w:pPr>
        <w:pStyle w:val="BodyText"/>
      </w:pPr>
      <w:r>
        <w:rPr>
          <w:bCs/>
          <w:b/>
        </w:rPr>
        <w:t xml:space="preserve">[Hospital Address]</w:t>
      </w:r>
    </w:p>
    <w:p>
      <w:pPr>
        <w:pStyle w:val="BodyText"/>
      </w:pPr>
      <w:r>
        <w:rPr>
          <w:iCs/>
          <w:i/>
        </w:rPr>
        <w:t xml:space="preserve">India Bangalore, Karnataka</w:t>
      </w:r>
    </w:p>
    <w:bookmarkStart w:id="21" w:name="Xcc0753c0166c8b235807eb9f38066e701c2f51c"/>
    <w:p>
      <w:pPr>
        <w:pStyle w:val="Heading2"/>
      </w:pPr>
      <w:r>
        <w:t xml:space="preserve">Subject: Formal Application for Surgical Internship Position – Demonstrating Unwavering Commitment to Excellence in Surgical Care</w:t>
      </w:r>
    </w:p>
    <w:p>
      <w:pPr>
        <w:pStyle w:val="FirstParagraph"/>
      </w:pPr>
      <w:r>
        <w:t xml:space="preserve">Dear Esteemed Members of the Medical Education Committee,</w:t>
      </w:r>
    </w:p>
    <w:p>
      <w:pPr>
        <w:pStyle w:val="BodyText"/>
      </w:pPr>
      <w:r>
        <w:t xml:space="preserve">It is with profound enthusiasm and deep respect for the surgical legacy of India Bangalore that I submit my formal Internship Application Letter for the coveted Surgical Internship position at [Hospital/Institution Name]. As a final-year MBBS student at [Your Medical College], I have meticulously prepared myself to contribute meaningfully to your institution’s reputation as a beacon of surgical innovation and compassionate patient care in the heart of India Bangalore. The opportunity to train under your esteemed surgical team represents not merely an academic progression, but a pivotal step toward my lifelong aspiration: becoming a competent, empathetic Surgeon dedicated to transforming healthcare outcomes across South India.</w:t>
      </w:r>
    </w:p>
    <w:p>
      <w:pPr>
        <w:pStyle w:val="BodyText"/>
      </w:pPr>
      <w:r>
        <w:t xml:space="preserve">My academic journey has been rigorously centered around surgical sciences. During my undergraduate medical training at [Your Medical College], I achieved an impressive cumulative GPA of 3.8/4.0 while consistently ranking among the top 5% of my cohort in clinical rotations. I particularly excelled in General Surgery, where I completed a six-month advanced clerkship under Dr. [Name] at [Local Hospital], assisting in over 120 procedures ranging from laparoscopic cholecystectomies to emergency trauma repairs. This hands-on experience was further enriched by my active participation in the college’s Surgical Society, where I co-organized monthly workshops on minimally invasive techniques – a skillset I am eager to refine under Bangalore’s world-class surgical mentors.</w:t>
      </w:r>
    </w:p>
    <w:p>
      <w:pPr>
        <w:pStyle w:val="BodyText"/>
      </w:pPr>
      <w:r>
        <w:t xml:space="preserve">What distinguishes my motivation for pursuing this Internship Application Letter is not merely academic achievement, but a deeply personal commitment forged during my medical fieldwork in rural Karnataka. While volunteering with the NGO "Health for All" in 2022, I witnessed a young farmer suffering from an untreated abdominal injury – his case was delayed due to limited surgical access. This experience crystallized my resolve: I am driven to master surgical excellence precisely because Bangalore stands as India’s premier hub where cutting-edge technology meets urgent community needs. The city’s convergence of institutions like the National Institute of Surgical Sciences (NISS), Apollo Hospitals, and Manipal Hospital has established a global benchmark for surgical education that aligns perfectly with my professional vision. I am keen to immerse myself in this ecosystem, learning from pioneers who have shaped modern surgical protocols now emulated across India Bangalore and beyond.</w:t>
      </w:r>
    </w:p>
    <w:p>
      <w:pPr>
        <w:pStyle w:val="BodyText"/>
      </w:pPr>
      <w:r>
        <w:t xml:space="preserve">My technical capabilities are complemented by an unwavering commitment to patient-centered care – a principle central to Bangalore’s progressive medical ethos. During my third-year clinical rotation at [City Hospital], I developed a patient communication protocol that reduced pre-operative anxiety by 40% among rural patients, documented in a case study published in the Karnataka Medical Journal (2023). I am equally adept with surgical instrumentation and possess proficiency in basic suturing techniques validated through our college’s Surgical Skills Lab certification. More significantly, I have trained extensively with the Advanced Trauma Life Support (ATLS) curriculum, having achieved 100% competency in trauma assessment scenarios – skills directly transferable to Bangalore’s high-volume emergency departments.</w:t>
      </w:r>
    </w:p>
    <w:p>
      <w:pPr>
        <w:pStyle w:val="BodyText"/>
      </w:pPr>
      <w:r>
        <w:t xml:space="preserve">Why seek this opportunity specifically in India Bangalore? Beyond its status as a medical tourism epicenter, I am captivated by the city’s unique fusion of tradition and innovation. Bangalore’s hospitals consistently lead India in robotic-assisted surgeries (such as da Vinci systems at Yashoda Hospital) and pioneering research in orthopedic innovations. The presence of global partnerships – including collaborations between Indian Institute of Science (IISc) and Mayo Clinic-affiliated centers – creates an unparalleled environment for surgical learning. I am particularly inspired by Dr. [Name]’s work on affordable laparoscopic solutions at [Institution], which mirrors my own interest in making advanced surgical care accessible to India’s underserved communities. Training here would allow me to contribute meaningfully while absorbing the city’s distinctive culture of surgical excellence.</w:t>
      </w:r>
    </w:p>
    <w:p>
      <w:pPr>
        <w:pStyle w:val="BodyText"/>
      </w:pPr>
      <w:r>
        <w:t xml:space="preserve">My personal attributes further align with the demands of a surgical intern role. I thrive under pressure – evidenced by my role as lead coordinator for our medical college’s 48-hour emergency response drill, where I managed 15 teams during simulated mass casualty incidents. As a certified CPR instructor with the Indian Red Cross Society, I maintain composure in critical situations while prioritizing team communication. My colleagues describe me as "calm under pressure" and "meticulous in documentation," qualities vital for surgical internships where precision saves lives. Moreover, my fluency in English, Kannada (native), and Hindi ensures seamless communication with diverse patients across India Bangalore’s multicultural patient base.</w:t>
      </w:r>
    </w:p>
    <w:p>
      <w:pPr>
        <w:pStyle w:val="BodyText"/>
      </w:pPr>
      <w:r>
        <w:t xml:space="preserve">I have attached my CV, academic transcripts, and letters of recommendation from Prof. [Name] (Head of Surgery) and Dr. [Name] (Senior Surgeon at [Hospital]), who can attest to my clinical aptitude. I am eager to discuss how my surgical acumen, cultural adaptability, and dedication to community health can benefit your institution’s mission. I am available for an interview at your earliest convenience – whether in person at your Bangalore campus or via video conference.</w:t>
      </w:r>
    </w:p>
    <w:p>
      <w:pPr>
        <w:pStyle w:val="BodyText"/>
      </w:pPr>
      <w:r>
        <w:t xml:space="preserve">In conclusion, this Internship Application Letter is not merely a formality but a testament to my earnest pursuit of surgical mastery within India Bangalore’s most dynamic healthcare landscape. I am prepared to contribute immediately as an eager learner and future leader who embodies the spirit of surgical excellence that defines institutions like yours. Thank you for considering my application; I eagerly await the possibility of discussing how I can serve alongside your exceptional team in advancing surgical care across Karnataka and beyond.</w:t>
      </w:r>
    </w:p>
    <w:p>
      <w:pPr>
        <w:pStyle w:val="BodyText"/>
      </w:pPr>
      <w:r>
        <w:t xml:space="preserve">Sincerely,</w:t>
      </w:r>
    </w:p>
    <w:p>
      <w:pPr>
        <w:pStyle w:val="BodyText"/>
      </w:pPr>
      <w:r>
        <w:t xml:space="preserve">[Your Full Name]</w:t>
      </w:r>
    </w:p>
    <w:p>
      <w:pPr>
        <w:pStyle w:val="BodyText"/>
      </w:pPr>
      <w:r>
        <w:t xml:space="preserve">[Your MBBS Enrollment Number/Student ID]</w:t>
      </w:r>
    </w:p>
    <w:p>
      <w:pPr>
        <w:pStyle w:val="BodyText"/>
      </w:pPr>
      <w:r>
        <w:rPr>
          <w:bCs/>
          <w:b/>
        </w:rPr>
        <w:t xml:space="preserve">Enclosures:</w:t>
      </w:r>
      <w:r>
        <w:t xml:space="preserve"> </w:t>
      </w:r>
      <w:r>
        <w:t xml:space="preserve">Curriculum Vitae, Academic Transcripts (2020-2023), Recommendation Letters (x3), ATLS Certific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 India Bangalore</dc:title>
  <dc:creator/>
  <cp:keywords/>
  <dcterms:created xsi:type="dcterms:W3CDTF">2026-07-22T06:02:37Z</dcterms:created>
  <dcterms:modified xsi:type="dcterms:W3CDTF">2026-07-22T06:02:37Z</dcterms:modified>
</cp:coreProperties>
</file>

<file path=docProps/custom.xml><?xml version="1.0" encoding="utf-8"?>
<Properties xmlns="http://schemas.openxmlformats.org/officeDocument/2006/custom-properties" xmlns:vt="http://schemas.openxmlformats.org/officeDocument/2006/docPropsVTypes"/>
</file>